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7C1EB1" w14:textId="03A48C92" w:rsidR="004B5E92" w:rsidRDefault="006E1DE0">
      <w:pPr>
        <w:pStyle w:val="1"/>
        <w:spacing w:before="120" w:after="120"/>
        <w:jc w:val="center"/>
      </w:pPr>
      <w:r w:rsidRPr="006E1DE0">
        <w:rPr>
          <w:rFonts w:eastAsia="PMingLiU"/>
          <w:lang w:eastAsia="zh-TW"/>
        </w:rPr>
        <w:t>2024-2025</w:t>
      </w:r>
      <w:r w:rsidRPr="006E1DE0">
        <w:rPr>
          <w:rFonts w:eastAsia="PMingLiU" w:hint="eastAsia"/>
          <w:lang w:eastAsia="zh-TW"/>
        </w:rPr>
        <w:t>秋季學期實驗室科研探究課講座單元</w:t>
      </w:r>
    </w:p>
    <w:tbl>
      <w:tblPr>
        <w:tblW w:w="1472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70"/>
        <w:gridCol w:w="1083"/>
        <w:gridCol w:w="2569"/>
        <w:gridCol w:w="1312"/>
        <w:gridCol w:w="1712"/>
        <w:gridCol w:w="2229"/>
        <w:gridCol w:w="2056"/>
        <w:gridCol w:w="3198"/>
      </w:tblGrid>
      <w:tr w:rsidR="004B5E92" w14:paraId="46C40D96" w14:textId="77777777">
        <w:trPr>
          <w:trHeight w:val="834"/>
          <w:jc w:val="center"/>
        </w:trPr>
        <w:tc>
          <w:tcPr>
            <w:tcW w:w="570" w:type="dxa"/>
            <w:vAlign w:val="center"/>
          </w:tcPr>
          <w:p w14:paraId="75B24E27" w14:textId="62DA7946" w:rsidR="004B5E92" w:rsidRDefault="006E1DE0">
            <w:pPr>
              <w:jc w:val="center"/>
              <w:rPr>
                <w:szCs w:val="21"/>
              </w:rPr>
            </w:pPr>
            <w:r w:rsidRPr="006E1DE0">
              <w:rPr>
                <w:rFonts w:eastAsia="PMingLiU"/>
                <w:szCs w:val="21"/>
                <w:lang w:eastAsia="zh-TW"/>
              </w:rPr>
              <w:t>No</w:t>
            </w:r>
          </w:p>
        </w:tc>
        <w:tc>
          <w:tcPr>
            <w:tcW w:w="1083" w:type="dxa"/>
            <w:vAlign w:val="center"/>
          </w:tcPr>
          <w:p w14:paraId="546D36E9" w14:textId="1945A5A5" w:rsidR="004B5E92" w:rsidRDefault="006E1DE0">
            <w:pPr>
              <w:jc w:val="center"/>
              <w:rPr>
                <w:szCs w:val="21"/>
              </w:rPr>
            </w:pPr>
            <w:r w:rsidRPr="006E1DE0">
              <w:rPr>
                <w:rFonts w:eastAsia="PMingLiU" w:hint="eastAsia"/>
                <w:szCs w:val="21"/>
                <w:lang w:eastAsia="zh-TW"/>
              </w:rPr>
              <w:t>系別</w:t>
            </w:r>
          </w:p>
        </w:tc>
        <w:tc>
          <w:tcPr>
            <w:tcW w:w="2569" w:type="dxa"/>
            <w:vAlign w:val="center"/>
          </w:tcPr>
          <w:p w14:paraId="7CE07583" w14:textId="67A74F66" w:rsidR="004B5E92" w:rsidRDefault="006E1DE0">
            <w:pPr>
              <w:jc w:val="center"/>
              <w:rPr>
                <w:szCs w:val="21"/>
              </w:rPr>
            </w:pPr>
            <w:r w:rsidRPr="006E1DE0">
              <w:rPr>
                <w:rFonts w:eastAsia="PMingLiU" w:hint="eastAsia"/>
                <w:szCs w:val="21"/>
                <w:lang w:eastAsia="zh-TW"/>
              </w:rPr>
              <w:t>教學單元名稱</w:t>
            </w:r>
          </w:p>
        </w:tc>
        <w:tc>
          <w:tcPr>
            <w:tcW w:w="1312" w:type="dxa"/>
            <w:vAlign w:val="center"/>
          </w:tcPr>
          <w:p w14:paraId="4A091FDF" w14:textId="7B1AB8BD" w:rsidR="004B5E92" w:rsidRDefault="006E1DE0">
            <w:pPr>
              <w:jc w:val="center"/>
              <w:rPr>
                <w:szCs w:val="21"/>
              </w:rPr>
            </w:pPr>
            <w:r w:rsidRPr="006E1DE0">
              <w:rPr>
                <w:rFonts w:eastAsia="PMingLiU" w:hint="eastAsia"/>
                <w:szCs w:val="21"/>
                <w:lang w:eastAsia="zh-TW"/>
              </w:rPr>
              <w:t>負責教師</w:t>
            </w:r>
          </w:p>
        </w:tc>
        <w:tc>
          <w:tcPr>
            <w:tcW w:w="1712" w:type="dxa"/>
            <w:vAlign w:val="center"/>
          </w:tcPr>
          <w:p w14:paraId="5B187C76" w14:textId="43BF4296" w:rsidR="004B5E92" w:rsidRDefault="006E1DE0">
            <w:pPr>
              <w:jc w:val="center"/>
              <w:rPr>
                <w:szCs w:val="21"/>
              </w:rPr>
            </w:pPr>
            <w:r w:rsidRPr="006E1DE0">
              <w:rPr>
                <w:rFonts w:eastAsia="PMingLiU" w:hint="eastAsia"/>
                <w:szCs w:val="21"/>
                <w:lang w:eastAsia="zh-TW"/>
              </w:rPr>
              <w:t>電話</w:t>
            </w:r>
          </w:p>
        </w:tc>
        <w:tc>
          <w:tcPr>
            <w:tcW w:w="2229" w:type="dxa"/>
            <w:vAlign w:val="center"/>
          </w:tcPr>
          <w:p w14:paraId="556B9B86" w14:textId="57D609DA" w:rsidR="004B5E92" w:rsidRDefault="006E1DE0">
            <w:pPr>
              <w:jc w:val="center"/>
              <w:rPr>
                <w:szCs w:val="21"/>
              </w:rPr>
            </w:pPr>
            <w:r w:rsidRPr="006E1DE0">
              <w:rPr>
                <w:rFonts w:eastAsia="PMingLiU"/>
                <w:szCs w:val="21"/>
                <w:lang w:eastAsia="zh-TW"/>
              </w:rPr>
              <w:t>e-mail</w:t>
            </w:r>
          </w:p>
        </w:tc>
        <w:tc>
          <w:tcPr>
            <w:tcW w:w="2056" w:type="dxa"/>
            <w:vAlign w:val="center"/>
          </w:tcPr>
          <w:p w14:paraId="1C3A49A9" w14:textId="714952F2" w:rsidR="004B5E92" w:rsidRDefault="006E1DE0">
            <w:pPr>
              <w:jc w:val="center"/>
              <w:rPr>
                <w:szCs w:val="21"/>
              </w:rPr>
            </w:pPr>
            <w:r w:rsidRPr="006E1DE0">
              <w:rPr>
                <w:rFonts w:eastAsia="PMingLiU" w:hint="eastAsia"/>
                <w:szCs w:val="21"/>
                <w:lang w:eastAsia="zh-TW"/>
              </w:rPr>
              <w:t>地址</w:t>
            </w:r>
          </w:p>
        </w:tc>
        <w:tc>
          <w:tcPr>
            <w:tcW w:w="3198" w:type="dxa"/>
            <w:vAlign w:val="center"/>
          </w:tcPr>
          <w:p w14:paraId="0328940B" w14:textId="0AB22EAF" w:rsidR="004B5E92" w:rsidRDefault="006E1DE0">
            <w:pPr>
              <w:jc w:val="center"/>
              <w:rPr>
                <w:szCs w:val="21"/>
              </w:rPr>
            </w:pPr>
            <w:r w:rsidRPr="006E1DE0">
              <w:rPr>
                <w:rFonts w:eastAsia="PMingLiU" w:hint="eastAsia"/>
                <w:szCs w:val="21"/>
                <w:lang w:eastAsia="zh-TW"/>
              </w:rPr>
              <w:t>上課時間</w:t>
            </w:r>
          </w:p>
        </w:tc>
      </w:tr>
      <w:tr w:rsidR="004B5E92" w14:paraId="2FF43350" w14:textId="77777777">
        <w:trPr>
          <w:trHeight w:val="983"/>
          <w:jc w:val="center"/>
        </w:trPr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4A180C" w14:textId="065EF751" w:rsidR="004B5E92" w:rsidRDefault="006E1DE0">
            <w:pPr>
              <w:jc w:val="center"/>
              <w:rPr>
                <w:rFonts w:ascii="Arial" w:hAnsi="Arial" w:cs="Arial"/>
                <w:szCs w:val="21"/>
              </w:rPr>
            </w:pPr>
            <w:r w:rsidRPr="006E1DE0">
              <w:rPr>
                <w:rFonts w:ascii="Arial" w:eastAsia="PMingLiU" w:hAnsi="Arial" w:cs="Arial"/>
                <w:szCs w:val="21"/>
                <w:lang w:eastAsia="zh-TW"/>
              </w:rPr>
              <w:t>125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7896C10" w14:textId="0900DB4D" w:rsidR="004B5E92" w:rsidRDefault="006E1DE0">
            <w:pPr>
              <w:jc w:val="center"/>
              <w:rPr>
                <w:rFonts w:ascii="Arial" w:hAnsi="Arial" w:cs="Arial"/>
                <w:szCs w:val="21"/>
              </w:rPr>
            </w:pPr>
            <w:r w:rsidRPr="006E1DE0">
              <w:rPr>
                <w:rFonts w:ascii="Arial" w:eastAsia="PMingLiU" w:hAnsi="Arial" w:cs="Arial" w:hint="eastAsia"/>
                <w:szCs w:val="21"/>
                <w:lang w:eastAsia="zh-TW"/>
              </w:rPr>
              <w:t>數學系</w:t>
            </w:r>
          </w:p>
        </w:tc>
        <w:tc>
          <w:tcPr>
            <w:tcW w:w="2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036446" w14:textId="3EC31DBD" w:rsidR="004B5E92" w:rsidRDefault="006E1DE0">
            <w:pPr>
              <w:jc w:val="center"/>
              <w:rPr>
                <w:rFonts w:ascii="Arial" w:hAnsi="Arial" w:cs="Arial"/>
                <w:szCs w:val="21"/>
              </w:rPr>
            </w:pPr>
            <w:r w:rsidRPr="006E1DE0">
              <w:rPr>
                <w:rFonts w:eastAsia="PMingLiU" w:hint="eastAsia"/>
                <w:lang w:eastAsia="zh-TW"/>
              </w:rPr>
              <w:t>數學建模</w:t>
            </w:r>
            <w:r w:rsidRPr="006E1DE0">
              <w:rPr>
                <w:rFonts w:eastAsia="PMingLiU"/>
                <w:lang w:eastAsia="zh-TW"/>
              </w:rPr>
              <w:t>——</w:t>
            </w:r>
            <w:r w:rsidRPr="006E1DE0">
              <w:rPr>
                <w:rFonts w:eastAsia="PMingLiU" w:hint="eastAsia"/>
                <w:lang w:eastAsia="zh-TW"/>
              </w:rPr>
              <w:t>數學與實際問題之間的橋樑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2AAFB0" w14:textId="0C1B0278" w:rsidR="004B5E92" w:rsidRDefault="006E1DE0">
            <w:pPr>
              <w:jc w:val="center"/>
              <w:rPr>
                <w:szCs w:val="21"/>
              </w:rPr>
            </w:pPr>
            <w:r w:rsidRPr="006E1DE0">
              <w:rPr>
                <w:rFonts w:eastAsia="PMingLiU" w:hint="eastAsia"/>
                <w:szCs w:val="21"/>
                <w:lang w:eastAsia="zh-TW"/>
              </w:rPr>
              <w:t>謝金星</w:t>
            </w:r>
          </w:p>
          <w:p w14:paraId="27A2E01C" w14:textId="7339A512" w:rsidR="004B5E92" w:rsidRDefault="006E1DE0">
            <w:pPr>
              <w:jc w:val="center"/>
              <w:rPr>
                <w:szCs w:val="21"/>
              </w:rPr>
            </w:pPr>
            <w:r w:rsidRPr="006E1DE0">
              <w:rPr>
                <w:rFonts w:eastAsia="PMingLiU" w:hint="eastAsia"/>
                <w:szCs w:val="21"/>
                <w:lang w:eastAsia="zh-TW"/>
              </w:rPr>
              <w:t>教授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7C5E9A" w14:textId="63C77671" w:rsidR="004B5E92" w:rsidRDefault="006E1DE0">
            <w:pPr>
              <w:jc w:val="center"/>
              <w:rPr>
                <w:szCs w:val="21"/>
              </w:rPr>
            </w:pPr>
            <w:r w:rsidRPr="006E1DE0">
              <w:rPr>
                <w:rFonts w:eastAsia="PMingLiU"/>
                <w:szCs w:val="21"/>
                <w:lang w:eastAsia="zh-TW"/>
              </w:rPr>
              <w:t>62787812</w:t>
            </w:r>
          </w:p>
          <w:p w14:paraId="7445F7E8" w14:textId="64021D92" w:rsidR="004B5E92" w:rsidRDefault="006E1DE0">
            <w:pPr>
              <w:jc w:val="center"/>
              <w:rPr>
                <w:szCs w:val="21"/>
              </w:rPr>
            </w:pPr>
            <w:r w:rsidRPr="006E1DE0">
              <w:rPr>
                <w:rFonts w:eastAsia="PMingLiU"/>
                <w:szCs w:val="21"/>
                <w:lang w:eastAsia="zh-TW"/>
              </w:rPr>
              <w:t>(H62771857)</w:t>
            </w:r>
          </w:p>
        </w:tc>
        <w:tc>
          <w:tcPr>
            <w:tcW w:w="2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B4487CD" w14:textId="336292B9" w:rsidR="004B5E92" w:rsidRDefault="006E1DE0">
            <w:pPr>
              <w:jc w:val="center"/>
              <w:rPr>
                <w:szCs w:val="21"/>
              </w:rPr>
            </w:pPr>
            <w:r w:rsidRPr="006E1DE0">
              <w:rPr>
                <w:rFonts w:eastAsia="PMingLiU"/>
                <w:szCs w:val="21"/>
                <w:lang w:eastAsia="zh-TW"/>
              </w:rPr>
              <w:t>xiejx@tsinghua.edu.cn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1A9B83" w14:textId="0BE93A3B" w:rsidR="004B5E92" w:rsidRDefault="006E1DE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E1DE0">
              <w:rPr>
                <w:rFonts w:ascii="Arial" w:eastAsia="PMingLiU" w:hAnsi="Arial" w:cs="Arial" w:hint="eastAsia"/>
                <w:szCs w:val="21"/>
                <w:lang w:eastAsia="zh-TW"/>
              </w:rPr>
              <w:t>待定</w:t>
            </w:r>
          </w:p>
        </w:tc>
        <w:tc>
          <w:tcPr>
            <w:tcW w:w="3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ACCDAD6" w14:textId="7EE97948" w:rsidR="004B5E92" w:rsidRDefault="006E1DE0">
            <w:pPr>
              <w:jc w:val="center"/>
              <w:rPr>
                <w:szCs w:val="21"/>
              </w:rPr>
            </w:pPr>
            <w:r w:rsidRPr="006E1DE0">
              <w:rPr>
                <w:rFonts w:eastAsia="PMingLiU" w:hint="eastAsia"/>
                <w:szCs w:val="21"/>
                <w:lang w:eastAsia="zh-TW"/>
              </w:rPr>
              <w:t>第</w:t>
            </w:r>
            <w:r w:rsidRPr="006E1DE0">
              <w:rPr>
                <w:rFonts w:eastAsia="PMingLiU"/>
                <w:szCs w:val="21"/>
                <w:lang w:eastAsia="zh-TW"/>
              </w:rPr>
              <w:t>5</w:t>
            </w:r>
            <w:r w:rsidRPr="006E1DE0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6E1DE0">
              <w:rPr>
                <w:rFonts w:eastAsia="PMingLiU"/>
                <w:szCs w:val="21"/>
                <w:lang w:eastAsia="zh-TW"/>
              </w:rPr>
              <w:t>3</w:t>
            </w:r>
            <w:r w:rsidRPr="006E1DE0">
              <w:rPr>
                <w:rFonts w:eastAsia="PMingLiU" w:hint="eastAsia"/>
                <w:szCs w:val="21"/>
                <w:lang w:eastAsia="zh-TW"/>
              </w:rPr>
              <w:t>第</w:t>
            </w:r>
            <w:r w:rsidRPr="006E1DE0">
              <w:rPr>
                <w:rFonts w:eastAsia="PMingLiU"/>
                <w:szCs w:val="21"/>
                <w:lang w:eastAsia="zh-TW"/>
              </w:rPr>
              <w:t>4</w:t>
            </w:r>
            <w:r w:rsidRPr="006E1DE0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  <w:tr w:rsidR="004B5E92" w14:paraId="3EC70002" w14:textId="77777777">
        <w:trPr>
          <w:trHeight w:val="983"/>
          <w:jc w:val="center"/>
        </w:trPr>
        <w:tc>
          <w:tcPr>
            <w:tcW w:w="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661494C" w14:textId="44464AD8" w:rsidR="004B5E92" w:rsidRDefault="006E1DE0">
            <w:pPr>
              <w:jc w:val="center"/>
              <w:rPr>
                <w:rFonts w:ascii="Arial" w:hAnsi="Arial" w:cs="Arial"/>
                <w:szCs w:val="21"/>
              </w:rPr>
            </w:pPr>
            <w:r w:rsidRPr="006E1DE0">
              <w:rPr>
                <w:rFonts w:ascii="Arial" w:eastAsia="PMingLiU" w:hAnsi="Arial" w:cs="Arial"/>
                <w:szCs w:val="21"/>
                <w:lang w:eastAsia="zh-TW"/>
              </w:rPr>
              <w:t>128</w:t>
            </w:r>
          </w:p>
        </w:tc>
        <w:tc>
          <w:tcPr>
            <w:tcW w:w="10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D45BC28" w14:textId="64EA8E6A" w:rsidR="004B5E92" w:rsidRDefault="006E1DE0">
            <w:pPr>
              <w:jc w:val="center"/>
              <w:rPr>
                <w:rFonts w:ascii="Arial" w:hAnsi="Arial" w:cs="Arial"/>
                <w:szCs w:val="21"/>
              </w:rPr>
            </w:pPr>
            <w:r w:rsidRPr="006E1DE0">
              <w:rPr>
                <w:rFonts w:ascii="Arial" w:eastAsia="PMingLiU" w:hAnsi="Arial" w:cs="Arial" w:hint="eastAsia"/>
                <w:szCs w:val="21"/>
                <w:lang w:eastAsia="zh-TW"/>
              </w:rPr>
              <w:t>歷史系</w:t>
            </w:r>
          </w:p>
        </w:tc>
        <w:tc>
          <w:tcPr>
            <w:tcW w:w="2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7501251" w14:textId="151DE7B8" w:rsidR="004B5E92" w:rsidRDefault="006E1DE0">
            <w:pPr>
              <w:jc w:val="center"/>
            </w:pPr>
            <w:r w:rsidRPr="006E1DE0">
              <w:rPr>
                <w:rFonts w:eastAsia="PMingLiU" w:hint="eastAsia"/>
                <w:lang w:eastAsia="zh-TW"/>
              </w:rPr>
              <w:t>工業文明中國化與清華文化</w:t>
            </w:r>
          </w:p>
        </w:tc>
        <w:tc>
          <w:tcPr>
            <w:tcW w:w="13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DB6159" w14:textId="7357D1A4" w:rsidR="004B5E92" w:rsidRDefault="006E1DE0">
            <w:pPr>
              <w:jc w:val="center"/>
              <w:rPr>
                <w:szCs w:val="21"/>
              </w:rPr>
            </w:pPr>
            <w:r w:rsidRPr="006E1DE0">
              <w:rPr>
                <w:rFonts w:eastAsia="PMingLiU" w:hint="eastAsia"/>
                <w:szCs w:val="21"/>
                <w:lang w:eastAsia="zh-TW"/>
              </w:rPr>
              <w:t>程鋼</w:t>
            </w:r>
          </w:p>
          <w:p w14:paraId="7C328ECF" w14:textId="5DAD03F4" w:rsidR="004B5E92" w:rsidRDefault="006E1DE0">
            <w:pPr>
              <w:jc w:val="center"/>
              <w:rPr>
                <w:szCs w:val="21"/>
              </w:rPr>
            </w:pPr>
            <w:r w:rsidRPr="006E1DE0">
              <w:rPr>
                <w:rFonts w:eastAsia="PMingLiU" w:hint="eastAsia"/>
                <w:szCs w:val="21"/>
                <w:lang w:eastAsia="zh-TW"/>
              </w:rPr>
              <w:t>副教授</w:t>
            </w:r>
          </w:p>
        </w:tc>
        <w:tc>
          <w:tcPr>
            <w:tcW w:w="17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A9DA897" w14:textId="59D11B57" w:rsidR="004B5E92" w:rsidRDefault="006E1DE0">
            <w:pPr>
              <w:jc w:val="center"/>
              <w:rPr>
                <w:szCs w:val="21"/>
              </w:rPr>
            </w:pPr>
            <w:r w:rsidRPr="006E1DE0">
              <w:rPr>
                <w:rFonts w:eastAsia="PMingLiU"/>
                <w:szCs w:val="21"/>
                <w:lang w:eastAsia="zh-TW"/>
              </w:rPr>
              <w:t>62773906</w:t>
            </w:r>
          </w:p>
        </w:tc>
        <w:tc>
          <w:tcPr>
            <w:tcW w:w="2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D597967" w14:textId="51CE4824" w:rsidR="004B5E92" w:rsidRDefault="006E1DE0">
            <w:pPr>
              <w:jc w:val="center"/>
              <w:rPr>
                <w:szCs w:val="21"/>
              </w:rPr>
            </w:pPr>
            <w:r w:rsidRPr="006E1DE0">
              <w:rPr>
                <w:rFonts w:eastAsia="PMingLiU"/>
                <w:szCs w:val="21"/>
                <w:lang w:eastAsia="zh-TW"/>
              </w:rPr>
              <w:t>chengg@tsinghua.edu.cn</w:t>
            </w:r>
          </w:p>
        </w:tc>
        <w:tc>
          <w:tcPr>
            <w:tcW w:w="20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C93485E" w14:textId="66EBF6F8" w:rsidR="004B5E92" w:rsidRDefault="006E1DE0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6E1DE0">
              <w:rPr>
                <w:rFonts w:ascii="Arial" w:eastAsia="PMingLiU" w:hAnsi="Arial" w:cs="Arial" w:hint="eastAsia"/>
                <w:szCs w:val="21"/>
                <w:lang w:eastAsia="zh-TW"/>
              </w:rPr>
              <w:t>待定</w:t>
            </w:r>
          </w:p>
        </w:tc>
        <w:tc>
          <w:tcPr>
            <w:tcW w:w="3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C4A31" w14:textId="213B4776" w:rsidR="004B5E92" w:rsidRDefault="006E1DE0">
            <w:pPr>
              <w:jc w:val="center"/>
              <w:rPr>
                <w:szCs w:val="21"/>
              </w:rPr>
            </w:pPr>
            <w:r w:rsidRPr="006E1DE0">
              <w:rPr>
                <w:rFonts w:eastAsia="PMingLiU" w:hint="eastAsia"/>
                <w:szCs w:val="21"/>
                <w:lang w:eastAsia="zh-TW"/>
              </w:rPr>
              <w:t>第</w:t>
            </w:r>
            <w:r w:rsidRPr="006E1DE0">
              <w:rPr>
                <w:rFonts w:eastAsia="PMingLiU"/>
                <w:szCs w:val="21"/>
                <w:lang w:eastAsia="zh-TW"/>
              </w:rPr>
              <w:t>6</w:t>
            </w:r>
            <w:r w:rsidRPr="006E1DE0">
              <w:rPr>
                <w:rFonts w:eastAsia="PMingLiU" w:hint="eastAsia"/>
                <w:szCs w:val="21"/>
                <w:lang w:eastAsia="zh-TW"/>
              </w:rPr>
              <w:t>周，周</w:t>
            </w:r>
            <w:r w:rsidRPr="006E1DE0">
              <w:rPr>
                <w:rFonts w:eastAsia="PMingLiU"/>
                <w:szCs w:val="21"/>
                <w:lang w:eastAsia="zh-TW"/>
              </w:rPr>
              <w:t>1</w:t>
            </w:r>
            <w:r w:rsidRPr="006E1DE0">
              <w:rPr>
                <w:rFonts w:eastAsia="PMingLiU" w:hint="eastAsia"/>
                <w:szCs w:val="21"/>
                <w:lang w:eastAsia="zh-TW"/>
              </w:rPr>
              <w:t>第</w:t>
            </w:r>
            <w:r w:rsidRPr="006E1DE0">
              <w:rPr>
                <w:rFonts w:eastAsia="PMingLiU"/>
                <w:szCs w:val="21"/>
                <w:lang w:eastAsia="zh-TW"/>
              </w:rPr>
              <w:t>6</w:t>
            </w:r>
            <w:r w:rsidRPr="006E1DE0">
              <w:rPr>
                <w:rFonts w:eastAsia="PMingLiU" w:hint="eastAsia"/>
                <w:szCs w:val="21"/>
                <w:lang w:eastAsia="zh-TW"/>
              </w:rPr>
              <w:t>大節</w:t>
            </w:r>
          </w:p>
        </w:tc>
      </w:tr>
    </w:tbl>
    <w:p w14:paraId="73582E21" w14:textId="2B539681" w:rsidR="004B5E92" w:rsidRDefault="006E1DE0">
      <w:pPr>
        <w:spacing w:before="120"/>
        <w:ind w:firstLineChars="200" w:firstLine="480"/>
        <w:rPr>
          <w:sz w:val="24"/>
        </w:rPr>
      </w:pPr>
      <w:r w:rsidRPr="006E1DE0">
        <w:rPr>
          <w:rFonts w:eastAsia="PMingLiU" w:hint="eastAsia"/>
          <w:sz w:val="24"/>
          <w:lang w:eastAsia="zh-TW"/>
        </w:rPr>
        <w:t>注：上課地點將提前一周在網路學堂發佈公告通知。</w:t>
      </w:r>
    </w:p>
    <w:sectPr w:rsidR="004B5E92">
      <w:headerReference w:type="default" r:id="rId7"/>
      <w:footerReference w:type="default" r:id="rId8"/>
      <w:pgSz w:w="16838" w:h="11906" w:orient="landscape"/>
      <w:pgMar w:top="1797" w:right="567" w:bottom="1797" w:left="56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2B1491" w14:textId="77777777" w:rsidR="00F2063B" w:rsidRDefault="00F2063B">
      <w:r>
        <w:separator/>
      </w:r>
    </w:p>
  </w:endnote>
  <w:endnote w:type="continuationSeparator" w:id="0">
    <w:p w14:paraId="2F7E4EC8" w14:textId="77777777" w:rsidR="00F2063B" w:rsidRDefault="00F206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FC2A97" w14:textId="5D3F1BF5" w:rsidR="004B5E92" w:rsidRDefault="00000000">
    <w:pPr>
      <w:pStyle w:val="a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E1DE0" w:rsidRPr="006E1DE0">
      <w:rPr>
        <w:rFonts w:eastAsia="PMingLiU"/>
        <w:lang w:val="zh-CN" w:eastAsia="zh-TW"/>
      </w:rPr>
      <w:t>1</w:t>
    </w:r>
    <w:r>
      <w:rPr>
        <w:lang w:val="zh-CN"/>
      </w:rPr>
      <w:fldChar w:fldCharType="end"/>
    </w:r>
  </w:p>
  <w:p w14:paraId="35FA9A4E" w14:textId="77777777" w:rsidR="004B5E92" w:rsidRDefault="004B5E92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39F4D2" w14:textId="77777777" w:rsidR="00F2063B" w:rsidRDefault="00F2063B">
      <w:r>
        <w:separator/>
      </w:r>
    </w:p>
  </w:footnote>
  <w:footnote w:type="continuationSeparator" w:id="0">
    <w:p w14:paraId="4ECC1D68" w14:textId="77777777" w:rsidR="00F2063B" w:rsidRDefault="00F2063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525227" w14:textId="77777777" w:rsidR="004B5E92" w:rsidRDefault="004B5E92">
    <w:pPr>
      <w:pStyle w:val="ab"/>
      <w:pBdr>
        <w:bottom w:val="none" w:sz="0" w:space="0" w:color="auto"/>
      </w:pBd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7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wtDA3tDS0NDAytTBW0lEKTi0uzszPAymwqAUA+59S+SwAAAA="/>
    <w:docVar w:name="commondata" w:val="eyJoZGlkIjoiOWYwZWUwNWQ5YTNjMDM3YTFhNjUwZDE0MjQ2Y2Q0ZGIifQ=="/>
  </w:docVars>
  <w:rsids>
    <w:rsidRoot w:val="008E57B6"/>
    <w:rsid w:val="00002856"/>
    <w:rsid w:val="0000484A"/>
    <w:rsid w:val="00004D87"/>
    <w:rsid w:val="00005142"/>
    <w:rsid w:val="00005E17"/>
    <w:rsid w:val="00014381"/>
    <w:rsid w:val="00015B07"/>
    <w:rsid w:val="0001647A"/>
    <w:rsid w:val="000227F6"/>
    <w:rsid w:val="00023980"/>
    <w:rsid w:val="00026234"/>
    <w:rsid w:val="00033F99"/>
    <w:rsid w:val="00041072"/>
    <w:rsid w:val="00047C59"/>
    <w:rsid w:val="00051CA7"/>
    <w:rsid w:val="00052321"/>
    <w:rsid w:val="00056519"/>
    <w:rsid w:val="0006282D"/>
    <w:rsid w:val="00064C9F"/>
    <w:rsid w:val="00074865"/>
    <w:rsid w:val="0008233C"/>
    <w:rsid w:val="00085567"/>
    <w:rsid w:val="000866A3"/>
    <w:rsid w:val="0008782B"/>
    <w:rsid w:val="0009399C"/>
    <w:rsid w:val="00095DAE"/>
    <w:rsid w:val="000A3515"/>
    <w:rsid w:val="000A6F4A"/>
    <w:rsid w:val="000B5F8C"/>
    <w:rsid w:val="000B6D16"/>
    <w:rsid w:val="000C1177"/>
    <w:rsid w:val="000C7DAA"/>
    <w:rsid w:val="000D35DB"/>
    <w:rsid w:val="000D36F8"/>
    <w:rsid w:val="000D5960"/>
    <w:rsid w:val="000E01AF"/>
    <w:rsid w:val="000E01D5"/>
    <w:rsid w:val="000E094D"/>
    <w:rsid w:val="000E6E09"/>
    <w:rsid w:val="000E7F6B"/>
    <w:rsid w:val="000F1038"/>
    <w:rsid w:val="000F3289"/>
    <w:rsid w:val="000F7F3D"/>
    <w:rsid w:val="00100290"/>
    <w:rsid w:val="001045E6"/>
    <w:rsid w:val="00112E84"/>
    <w:rsid w:val="001156DD"/>
    <w:rsid w:val="001156E7"/>
    <w:rsid w:val="00121840"/>
    <w:rsid w:val="0012261D"/>
    <w:rsid w:val="00123D40"/>
    <w:rsid w:val="00132454"/>
    <w:rsid w:val="00133883"/>
    <w:rsid w:val="001372D4"/>
    <w:rsid w:val="0014143A"/>
    <w:rsid w:val="00146861"/>
    <w:rsid w:val="00150028"/>
    <w:rsid w:val="001556DD"/>
    <w:rsid w:val="00155BB3"/>
    <w:rsid w:val="0016412C"/>
    <w:rsid w:val="00164860"/>
    <w:rsid w:val="00173957"/>
    <w:rsid w:val="00175F43"/>
    <w:rsid w:val="00180863"/>
    <w:rsid w:val="00182811"/>
    <w:rsid w:val="00184A64"/>
    <w:rsid w:val="00187AE6"/>
    <w:rsid w:val="001958FE"/>
    <w:rsid w:val="00197657"/>
    <w:rsid w:val="001A175D"/>
    <w:rsid w:val="001A53D8"/>
    <w:rsid w:val="001B0591"/>
    <w:rsid w:val="001B0839"/>
    <w:rsid w:val="001B5BEF"/>
    <w:rsid w:val="001B75CD"/>
    <w:rsid w:val="001C1B96"/>
    <w:rsid w:val="001C4535"/>
    <w:rsid w:val="001C5926"/>
    <w:rsid w:val="001C6A5F"/>
    <w:rsid w:val="001D4DE9"/>
    <w:rsid w:val="001D658C"/>
    <w:rsid w:val="001D67D7"/>
    <w:rsid w:val="001E00FA"/>
    <w:rsid w:val="001E048A"/>
    <w:rsid w:val="001E3DF9"/>
    <w:rsid w:val="001E6206"/>
    <w:rsid w:val="001E7089"/>
    <w:rsid w:val="001E7206"/>
    <w:rsid w:val="001F0C5E"/>
    <w:rsid w:val="001F1CE3"/>
    <w:rsid w:val="001F2DD7"/>
    <w:rsid w:val="001F7C83"/>
    <w:rsid w:val="00200181"/>
    <w:rsid w:val="00200CD9"/>
    <w:rsid w:val="00200FA7"/>
    <w:rsid w:val="0020386D"/>
    <w:rsid w:val="0020443F"/>
    <w:rsid w:val="00210599"/>
    <w:rsid w:val="00210A62"/>
    <w:rsid w:val="00212361"/>
    <w:rsid w:val="00220DD4"/>
    <w:rsid w:val="00221567"/>
    <w:rsid w:val="00222D0C"/>
    <w:rsid w:val="00230E69"/>
    <w:rsid w:val="00237507"/>
    <w:rsid w:val="0024365F"/>
    <w:rsid w:val="00247843"/>
    <w:rsid w:val="002479CC"/>
    <w:rsid w:val="00252AE3"/>
    <w:rsid w:val="00252D79"/>
    <w:rsid w:val="00255D4F"/>
    <w:rsid w:val="00255DA5"/>
    <w:rsid w:val="0026044C"/>
    <w:rsid w:val="002648CE"/>
    <w:rsid w:val="00264C12"/>
    <w:rsid w:val="00267477"/>
    <w:rsid w:val="00267DC2"/>
    <w:rsid w:val="00271384"/>
    <w:rsid w:val="002738E6"/>
    <w:rsid w:val="002751EA"/>
    <w:rsid w:val="002753C7"/>
    <w:rsid w:val="0027575B"/>
    <w:rsid w:val="0027577C"/>
    <w:rsid w:val="002803B8"/>
    <w:rsid w:val="00282E8D"/>
    <w:rsid w:val="00285C63"/>
    <w:rsid w:val="00294581"/>
    <w:rsid w:val="002959AD"/>
    <w:rsid w:val="00296C68"/>
    <w:rsid w:val="002A091D"/>
    <w:rsid w:val="002A1DD3"/>
    <w:rsid w:val="002C2939"/>
    <w:rsid w:val="002C359F"/>
    <w:rsid w:val="002C3E41"/>
    <w:rsid w:val="002D17BF"/>
    <w:rsid w:val="002D32C2"/>
    <w:rsid w:val="002D42E6"/>
    <w:rsid w:val="002D4B54"/>
    <w:rsid w:val="002D6D22"/>
    <w:rsid w:val="002E1078"/>
    <w:rsid w:val="002E119B"/>
    <w:rsid w:val="002E1546"/>
    <w:rsid w:val="002E330A"/>
    <w:rsid w:val="002F3BB2"/>
    <w:rsid w:val="002F44CC"/>
    <w:rsid w:val="002F5C9E"/>
    <w:rsid w:val="002F7A50"/>
    <w:rsid w:val="00307513"/>
    <w:rsid w:val="003079FD"/>
    <w:rsid w:val="00310D82"/>
    <w:rsid w:val="0031196D"/>
    <w:rsid w:val="003163C0"/>
    <w:rsid w:val="0031724F"/>
    <w:rsid w:val="003174EF"/>
    <w:rsid w:val="00320341"/>
    <w:rsid w:val="00323AB2"/>
    <w:rsid w:val="00327FA8"/>
    <w:rsid w:val="0033585C"/>
    <w:rsid w:val="00341C44"/>
    <w:rsid w:val="003509C6"/>
    <w:rsid w:val="00356318"/>
    <w:rsid w:val="00364411"/>
    <w:rsid w:val="00364A9E"/>
    <w:rsid w:val="00367B89"/>
    <w:rsid w:val="00374B7C"/>
    <w:rsid w:val="00376347"/>
    <w:rsid w:val="0037696B"/>
    <w:rsid w:val="003806A7"/>
    <w:rsid w:val="00382FEE"/>
    <w:rsid w:val="003906E0"/>
    <w:rsid w:val="003907BD"/>
    <w:rsid w:val="003932E8"/>
    <w:rsid w:val="00393612"/>
    <w:rsid w:val="00395CD7"/>
    <w:rsid w:val="00397CC7"/>
    <w:rsid w:val="003A0F59"/>
    <w:rsid w:val="003A3B7B"/>
    <w:rsid w:val="003A6EE0"/>
    <w:rsid w:val="003A7D86"/>
    <w:rsid w:val="003A7FF2"/>
    <w:rsid w:val="003B0094"/>
    <w:rsid w:val="003B7ACC"/>
    <w:rsid w:val="003C0A19"/>
    <w:rsid w:val="003D0318"/>
    <w:rsid w:val="003D2013"/>
    <w:rsid w:val="003D29AF"/>
    <w:rsid w:val="003D4746"/>
    <w:rsid w:val="003D574D"/>
    <w:rsid w:val="003D64BA"/>
    <w:rsid w:val="003E4D79"/>
    <w:rsid w:val="003E7BE0"/>
    <w:rsid w:val="003F0BD3"/>
    <w:rsid w:val="003F0D12"/>
    <w:rsid w:val="003F1FD6"/>
    <w:rsid w:val="003F310A"/>
    <w:rsid w:val="003F5AFC"/>
    <w:rsid w:val="003F78C4"/>
    <w:rsid w:val="00407551"/>
    <w:rsid w:val="00407634"/>
    <w:rsid w:val="00407FE6"/>
    <w:rsid w:val="00411732"/>
    <w:rsid w:val="00411921"/>
    <w:rsid w:val="00414BFB"/>
    <w:rsid w:val="00417802"/>
    <w:rsid w:val="00421552"/>
    <w:rsid w:val="00424EFE"/>
    <w:rsid w:val="004261BC"/>
    <w:rsid w:val="0042727D"/>
    <w:rsid w:val="004272D4"/>
    <w:rsid w:val="004313E9"/>
    <w:rsid w:val="0043657F"/>
    <w:rsid w:val="00437363"/>
    <w:rsid w:val="00440E45"/>
    <w:rsid w:val="00441957"/>
    <w:rsid w:val="00442FD1"/>
    <w:rsid w:val="00443A7E"/>
    <w:rsid w:val="00445FC7"/>
    <w:rsid w:val="00445FD2"/>
    <w:rsid w:val="00447FEF"/>
    <w:rsid w:val="00453A2B"/>
    <w:rsid w:val="00453DF2"/>
    <w:rsid w:val="0045517C"/>
    <w:rsid w:val="00457934"/>
    <w:rsid w:val="0046031B"/>
    <w:rsid w:val="0046244B"/>
    <w:rsid w:val="004638AF"/>
    <w:rsid w:val="00464FA2"/>
    <w:rsid w:val="00471177"/>
    <w:rsid w:val="00474590"/>
    <w:rsid w:val="004758BE"/>
    <w:rsid w:val="00475A61"/>
    <w:rsid w:val="00476885"/>
    <w:rsid w:val="004819FD"/>
    <w:rsid w:val="00486951"/>
    <w:rsid w:val="0048709C"/>
    <w:rsid w:val="00491D23"/>
    <w:rsid w:val="004927B7"/>
    <w:rsid w:val="00493293"/>
    <w:rsid w:val="004974D1"/>
    <w:rsid w:val="00497E6A"/>
    <w:rsid w:val="004A0E3D"/>
    <w:rsid w:val="004A22C7"/>
    <w:rsid w:val="004A3E3C"/>
    <w:rsid w:val="004A78F0"/>
    <w:rsid w:val="004B2A7A"/>
    <w:rsid w:val="004B5CA2"/>
    <w:rsid w:val="004B5E92"/>
    <w:rsid w:val="004C0497"/>
    <w:rsid w:val="004C4A8A"/>
    <w:rsid w:val="004C5D51"/>
    <w:rsid w:val="004C7E61"/>
    <w:rsid w:val="004D1195"/>
    <w:rsid w:val="004E0653"/>
    <w:rsid w:val="004E2D90"/>
    <w:rsid w:val="004E6234"/>
    <w:rsid w:val="004E7875"/>
    <w:rsid w:val="004F01D3"/>
    <w:rsid w:val="004F061D"/>
    <w:rsid w:val="004F0CB4"/>
    <w:rsid w:val="004F44A3"/>
    <w:rsid w:val="004F48E4"/>
    <w:rsid w:val="00506AFA"/>
    <w:rsid w:val="0051008A"/>
    <w:rsid w:val="00510DA5"/>
    <w:rsid w:val="0051128E"/>
    <w:rsid w:val="005112EC"/>
    <w:rsid w:val="00511400"/>
    <w:rsid w:val="00512D46"/>
    <w:rsid w:val="005132E0"/>
    <w:rsid w:val="005149B7"/>
    <w:rsid w:val="005149FE"/>
    <w:rsid w:val="00514A7F"/>
    <w:rsid w:val="005174D8"/>
    <w:rsid w:val="005177C2"/>
    <w:rsid w:val="005203D9"/>
    <w:rsid w:val="0052106A"/>
    <w:rsid w:val="00522D62"/>
    <w:rsid w:val="00524CAE"/>
    <w:rsid w:val="005257BB"/>
    <w:rsid w:val="00526DC3"/>
    <w:rsid w:val="00533733"/>
    <w:rsid w:val="005340BA"/>
    <w:rsid w:val="00535A70"/>
    <w:rsid w:val="005371D5"/>
    <w:rsid w:val="0054014C"/>
    <w:rsid w:val="00540847"/>
    <w:rsid w:val="00541071"/>
    <w:rsid w:val="005500F3"/>
    <w:rsid w:val="00551532"/>
    <w:rsid w:val="00552EEF"/>
    <w:rsid w:val="005553F8"/>
    <w:rsid w:val="00556B61"/>
    <w:rsid w:val="005573B1"/>
    <w:rsid w:val="0056251C"/>
    <w:rsid w:val="00566ACF"/>
    <w:rsid w:val="00566F17"/>
    <w:rsid w:val="00570294"/>
    <w:rsid w:val="00570678"/>
    <w:rsid w:val="00570915"/>
    <w:rsid w:val="00575400"/>
    <w:rsid w:val="005822D2"/>
    <w:rsid w:val="00583A02"/>
    <w:rsid w:val="005930BA"/>
    <w:rsid w:val="005974D6"/>
    <w:rsid w:val="005A118A"/>
    <w:rsid w:val="005A33D2"/>
    <w:rsid w:val="005A7E43"/>
    <w:rsid w:val="005B153C"/>
    <w:rsid w:val="005B45A3"/>
    <w:rsid w:val="005B51F1"/>
    <w:rsid w:val="005B549A"/>
    <w:rsid w:val="005B58F1"/>
    <w:rsid w:val="005B6F22"/>
    <w:rsid w:val="005C0BEE"/>
    <w:rsid w:val="005C339C"/>
    <w:rsid w:val="005C529A"/>
    <w:rsid w:val="005C7237"/>
    <w:rsid w:val="005D18A2"/>
    <w:rsid w:val="005D2272"/>
    <w:rsid w:val="005D4B23"/>
    <w:rsid w:val="005E05C2"/>
    <w:rsid w:val="005E13B7"/>
    <w:rsid w:val="005E2601"/>
    <w:rsid w:val="005F0768"/>
    <w:rsid w:val="005F15B1"/>
    <w:rsid w:val="005F1611"/>
    <w:rsid w:val="005F305E"/>
    <w:rsid w:val="005F4992"/>
    <w:rsid w:val="005F572A"/>
    <w:rsid w:val="00600C0F"/>
    <w:rsid w:val="00601296"/>
    <w:rsid w:val="00606C31"/>
    <w:rsid w:val="00612C0F"/>
    <w:rsid w:val="006159AF"/>
    <w:rsid w:val="00620CD9"/>
    <w:rsid w:val="006264B2"/>
    <w:rsid w:val="0063010B"/>
    <w:rsid w:val="0063596B"/>
    <w:rsid w:val="00637EED"/>
    <w:rsid w:val="00642534"/>
    <w:rsid w:val="00645766"/>
    <w:rsid w:val="0064665D"/>
    <w:rsid w:val="00650DF0"/>
    <w:rsid w:val="00660F2F"/>
    <w:rsid w:val="006658B3"/>
    <w:rsid w:val="00665D27"/>
    <w:rsid w:val="00671DCA"/>
    <w:rsid w:val="00684E71"/>
    <w:rsid w:val="006850C1"/>
    <w:rsid w:val="00686721"/>
    <w:rsid w:val="006949DA"/>
    <w:rsid w:val="00697E7D"/>
    <w:rsid w:val="006A02E9"/>
    <w:rsid w:val="006A14E5"/>
    <w:rsid w:val="006A5F78"/>
    <w:rsid w:val="006A7EBB"/>
    <w:rsid w:val="006B2C9A"/>
    <w:rsid w:val="006B36D5"/>
    <w:rsid w:val="006B3925"/>
    <w:rsid w:val="006B6057"/>
    <w:rsid w:val="006B7F89"/>
    <w:rsid w:val="006C1804"/>
    <w:rsid w:val="006C2595"/>
    <w:rsid w:val="006C3607"/>
    <w:rsid w:val="006C4AC2"/>
    <w:rsid w:val="006D00CC"/>
    <w:rsid w:val="006D08CD"/>
    <w:rsid w:val="006D38BA"/>
    <w:rsid w:val="006D4B8E"/>
    <w:rsid w:val="006D5F4F"/>
    <w:rsid w:val="006D6579"/>
    <w:rsid w:val="006D719B"/>
    <w:rsid w:val="006D72E6"/>
    <w:rsid w:val="006E10C6"/>
    <w:rsid w:val="006E18B2"/>
    <w:rsid w:val="006E19C6"/>
    <w:rsid w:val="006E1DE0"/>
    <w:rsid w:val="006F12BD"/>
    <w:rsid w:val="006F2109"/>
    <w:rsid w:val="006F56C6"/>
    <w:rsid w:val="006F7495"/>
    <w:rsid w:val="007006B1"/>
    <w:rsid w:val="00700EDB"/>
    <w:rsid w:val="00701346"/>
    <w:rsid w:val="007030E6"/>
    <w:rsid w:val="007112C0"/>
    <w:rsid w:val="00723B2D"/>
    <w:rsid w:val="007249D3"/>
    <w:rsid w:val="00725C7B"/>
    <w:rsid w:val="007265C5"/>
    <w:rsid w:val="0073072D"/>
    <w:rsid w:val="00732ABB"/>
    <w:rsid w:val="00734209"/>
    <w:rsid w:val="007362DD"/>
    <w:rsid w:val="007457C5"/>
    <w:rsid w:val="00747227"/>
    <w:rsid w:val="00752B22"/>
    <w:rsid w:val="00754A53"/>
    <w:rsid w:val="00760E9E"/>
    <w:rsid w:val="00762ED6"/>
    <w:rsid w:val="0077090D"/>
    <w:rsid w:val="007823EA"/>
    <w:rsid w:val="00783E81"/>
    <w:rsid w:val="0078585C"/>
    <w:rsid w:val="00786D04"/>
    <w:rsid w:val="007954A2"/>
    <w:rsid w:val="00795A2B"/>
    <w:rsid w:val="0079760A"/>
    <w:rsid w:val="007A000A"/>
    <w:rsid w:val="007B09AB"/>
    <w:rsid w:val="007B0E39"/>
    <w:rsid w:val="007B301F"/>
    <w:rsid w:val="007B3577"/>
    <w:rsid w:val="007B4805"/>
    <w:rsid w:val="007C2A88"/>
    <w:rsid w:val="007C3977"/>
    <w:rsid w:val="007C3B7A"/>
    <w:rsid w:val="007C3DCC"/>
    <w:rsid w:val="007C7EBB"/>
    <w:rsid w:val="007D4090"/>
    <w:rsid w:val="007E0AE8"/>
    <w:rsid w:val="007E73BC"/>
    <w:rsid w:val="007F0820"/>
    <w:rsid w:val="007F1373"/>
    <w:rsid w:val="007F7335"/>
    <w:rsid w:val="007F7B21"/>
    <w:rsid w:val="0080052E"/>
    <w:rsid w:val="00801CE6"/>
    <w:rsid w:val="008031B5"/>
    <w:rsid w:val="0080508F"/>
    <w:rsid w:val="00806BFD"/>
    <w:rsid w:val="008104DE"/>
    <w:rsid w:val="00811A10"/>
    <w:rsid w:val="00812516"/>
    <w:rsid w:val="00820002"/>
    <w:rsid w:val="00823BB2"/>
    <w:rsid w:val="008253EE"/>
    <w:rsid w:val="00826B40"/>
    <w:rsid w:val="00827656"/>
    <w:rsid w:val="00832253"/>
    <w:rsid w:val="00833263"/>
    <w:rsid w:val="008344A0"/>
    <w:rsid w:val="00840BBD"/>
    <w:rsid w:val="00842463"/>
    <w:rsid w:val="00844AF5"/>
    <w:rsid w:val="00844EFD"/>
    <w:rsid w:val="00852462"/>
    <w:rsid w:val="00854CCD"/>
    <w:rsid w:val="00857BFC"/>
    <w:rsid w:val="00860FCE"/>
    <w:rsid w:val="00862618"/>
    <w:rsid w:val="00865183"/>
    <w:rsid w:val="00867D47"/>
    <w:rsid w:val="00874988"/>
    <w:rsid w:val="008777F5"/>
    <w:rsid w:val="0088068A"/>
    <w:rsid w:val="00880CC7"/>
    <w:rsid w:val="008850BC"/>
    <w:rsid w:val="008878F0"/>
    <w:rsid w:val="0089115F"/>
    <w:rsid w:val="0089316B"/>
    <w:rsid w:val="0089431B"/>
    <w:rsid w:val="008956D0"/>
    <w:rsid w:val="008A0B25"/>
    <w:rsid w:val="008A0F3B"/>
    <w:rsid w:val="008A190E"/>
    <w:rsid w:val="008A31F1"/>
    <w:rsid w:val="008A45D5"/>
    <w:rsid w:val="008B14A6"/>
    <w:rsid w:val="008B339E"/>
    <w:rsid w:val="008C1F6E"/>
    <w:rsid w:val="008C36A6"/>
    <w:rsid w:val="008D2EFB"/>
    <w:rsid w:val="008D4AAD"/>
    <w:rsid w:val="008D4AEA"/>
    <w:rsid w:val="008E242A"/>
    <w:rsid w:val="008E57B6"/>
    <w:rsid w:val="008E5C2E"/>
    <w:rsid w:val="008F0C04"/>
    <w:rsid w:val="008F32DC"/>
    <w:rsid w:val="008F3BA5"/>
    <w:rsid w:val="008F582D"/>
    <w:rsid w:val="008F7A5A"/>
    <w:rsid w:val="00900547"/>
    <w:rsid w:val="00900628"/>
    <w:rsid w:val="00904DD4"/>
    <w:rsid w:val="009073CF"/>
    <w:rsid w:val="00907DE4"/>
    <w:rsid w:val="009100E1"/>
    <w:rsid w:val="00913150"/>
    <w:rsid w:val="009168EC"/>
    <w:rsid w:val="00922C5F"/>
    <w:rsid w:val="00925384"/>
    <w:rsid w:val="009268BA"/>
    <w:rsid w:val="009269FE"/>
    <w:rsid w:val="00926F08"/>
    <w:rsid w:val="00931C45"/>
    <w:rsid w:val="009358FF"/>
    <w:rsid w:val="0093593D"/>
    <w:rsid w:val="009365AD"/>
    <w:rsid w:val="0094061B"/>
    <w:rsid w:val="0094199C"/>
    <w:rsid w:val="00950220"/>
    <w:rsid w:val="00952E1A"/>
    <w:rsid w:val="009535D9"/>
    <w:rsid w:val="009600A9"/>
    <w:rsid w:val="00960F4B"/>
    <w:rsid w:val="009670F9"/>
    <w:rsid w:val="00980EF8"/>
    <w:rsid w:val="00981475"/>
    <w:rsid w:val="00983227"/>
    <w:rsid w:val="009851F1"/>
    <w:rsid w:val="009856A0"/>
    <w:rsid w:val="00986673"/>
    <w:rsid w:val="0098671D"/>
    <w:rsid w:val="00990098"/>
    <w:rsid w:val="00995C27"/>
    <w:rsid w:val="009969E2"/>
    <w:rsid w:val="009A0388"/>
    <w:rsid w:val="009A2671"/>
    <w:rsid w:val="009A272D"/>
    <w:rsid w:val="009A5BE8"/>
    <w:rsid w:val="009B2863"/>
    <w:rsid w:val="009B4FF0"/>
    <w:rsid w:val="009C17B4"/>
    <w:rsid w:val="009C46C8"/>
    <w:rsid w:val="009C7ACD"/>
    <w:rsid w:val="009D4196"/>
    <w:rsid w:val="009D4EC1"/>
    <w:rsid w:val="009E267D"/>
    <w:rsid w:val="009E6495"/>
    <w:rsid w:val="009F4BD5"/>
    <w:rsid w:val="00A00E07"/>
    <w:rsid w:val="00A029CA"/>
    <w:rsid w:val="00A02D50"/>
    <w:rsid w:val="00A03B54"/>
    <w:rsid w:val="00A05E47"/>
    <w:rsid w:val="00A07574"/>
    <w:rsid w:val="00A15B3C"/>
    <w:rsid w:val="00A2616F"/>
    <w:rsid w:val="00A274A7"/>
    <w:rsid w:val="00A31629"/>
    <w:rsid w:val="00A327F0"/>
    <w:rsid w:val="00A33967"/>
    <w:rsid w:val="00A43176"/>
    <w:rsid w:val="00A456DA"/>
    <w:rsid w:val="00A45907"/>
    <w:rsid w:val="00A574EF"/>
    <w:rsid w:val="00A63A5E"/>
    <w:rsid w:val="00A63F65"/>
    <w:rsid w:val="00A65061"/>
    <w:rsid w:val="00A71FE5"/>
    <w:rsid w:val="00A77AE6"/>
    <w:rsid w:val="00A81605"/>
    <w:rsid w:val="00A81704"/>
    <w:rsid w:val="00A84FE6"/>
    <w:rsid w:val="00A85025"/>
    <w:rsid w:val="00A85646"/>
    <w:rsid w:val="00A85BB5"/>
    <w:rsid w:val="00A871DD"/>
    <w:rsid w:val="00A879D7"/>
    <w:rsid w:val="00A9157D"/>
    <w:rsid w:val="00A92A3D"/>
    <w:rsid w:val="00A936AC"/>
    <w:rsid w:val="00A94558"/>
    <w:rsid w:val="00A94C9E"/>
    <w:rsid w:val="00AA05D8"/>
    <w:rsid w:val="00AA5FEF"/>
    <w:rsid w:val="00AA6A40"/>
    <w:rsid w:val="00AB7264"/>
    <w:rsid w:val="00AB7D85"/>
    <w:rsid w:val="00AC0624"/>
    <w:rsid w:val="00AC5D08"/>
    <w:rsid w:val="00AC7614"/>
    <w:rsid w:val="00AD1128"/>
    <w:rsid w:val="00AD1744"/>
    <w:rsid w:val="00AD1DB4"/>
    <w:rsid w:val="00AD4F0A"/>
    <w:rsid w:val="00AD4F9A"/>
    <w:rsid w:val="00AE26E2"/>
    <w:rsid w:val="00AE2F5E"/>
    <w:rsid w:val="00AE756E"/>
    <w:rsid w:val="00AF697B"/>
    <w:rsid w:val="00B034D6"/>
    <w:rsid w:val="00B04999"/>
    <w:rsid w:val="00B0516D"/>
    <w:rsid w:val="00B11486"/>
    <w:rsid w:val="00B157CB"/>
    <w:rsid w:val="00B16D09"/>
    <w:rsid w:val="00B24927"/>
    <w:rsid w:val="00B31770"/>
    <w:rsid w:val="00B36C9A"/>
    <w:rsid w:val="00B43F3B"/>
    <w:rsid w:val="00B43F72"/>
    <w:rsid w:val="00B45413"/>
    <w:rsid w:val="00B527C4"/>
    <w:rsid w:val="00B52965"/>
    <w:rsid w:val="00B612D9"/>
    <w:rsid w:val="00B6172F"/>
    <w:rsid w:val="00B62C71"/>
    <w:rsid w:val="00B66B4D"/>
    <w:rsid w:val="00B72C42"/>
    <w:rsid w:val="00B74B6B"/>
    <w:rsid w:val="00B81296"/>
    <w:rsid w:val="00B84378"/>
    <w:rsid w:val="00B8674A"/>
    <w:rsid w:val="00B91D64"/>
    <w:rsid w:val="00B928A2"/>
    <w:rsid w:val="00B93831"/>
    <w:rsid w:val="00B939BA"/>
    <w:rsid w:val="00B93C84"/>
    <w:rsid w:val="00B942CF"/>
    <w:rsid w:val="00B949D3"/>
    <w:rsid w:val="00BA44D7"/>
    <w:rsid w:val="00BA6061"/>
    <w:rsid w:val="00BB063D"/>
    <w:rsid w:val="00BB222A"/>
    <w:rsid w:val="00BB7200"/>
    <w:rsid w:val="00BB78F1"/>
    <w:rsid w:val="00BC3898"/>
    <w:rsid w:val="00BC4EFF"/>
    <w:rsid w:val="00BC59E8"/>
    <w:rsid w:val="00BC6B26"/>
    <w:rsid w:val="00BC74D5"/>
    <w:rsid w:val="00BD0CE6"/>
    <w:rsid w:val="00BD7880"/>
    <w:rsid w:val="00BE0302"/>
    <w:rsid w:val="00BE03FB"/>
    <w:rsid w:val="00BE0C93"/>
    <w:rsid w:val="00BE3F97"/>
    <w:rsid w:val="00BF02E8"/>
    <w:rsid w:val="00BF2505"/>
    <w:rsid w:val="00BF5173"/>
    <w:rsid w:val="00BF5DA0"/>
    <w:rsid w:val="00C03C5F"/>
    <w:rsid w:val="00C064D4"/>
    <w:rsid w:val="00C06F98"/>
    <w:rsid w:val="00C0706C"/>
    <w:rsid w:val="00C1005D"/>
    <w:rsid w:val="00C10AE6"/>
    <w:rsid w:val="00C10F31"/>
    <w:rsid w:val="00C11D80"/>
    <w:rsid w:val="00C122C5"/>
    <w:rsid w:val="00C1383B"/>
    <w:rsid w:val="00C1717B"/>
    <w:rsid w:val="00C223AF"/>
    <w:rsid w:val="00C26DE4"/>
    <w:rsid w:val="00C27530"/>
    <w:rsid w:val="00C27F48"/>
    <w:rsid w:val="00C30C4B"/>
    <w:rsid w:val="00C33883"/>
    <w:rsid w:val="00C355F1"/>
    <w:rsid w:val="00C4034A"/>
    <w:rsid w:val="00C407B0"/>
    <w:rsid w:val="00C4080C"/>
    <w:rsid w:val="00C41212"/>
    <w:rsid w:val="00C431E7"/>
    <w:rsid w:val="00C439C0"/>
    <w:rsid w:val="00C46814"/>
    <w:rsid w:val="00C478E9"/>
    <w:rsid w:val="00C47D7F"/>
    <w:rsid w:val="00C542FF"/>
    <w:rsid w:val="00C54453"/>
    <w:rsid w:val="00C572EC"/>
    <w:rsid w:val="00C60148"/>
    <w:rsid w:val="00C606F0"/>
    <w:rsid w:val="00C64047"/>
    <w:rsid w:val="00C64BBD"/>
    <w:rsid w:val="00C66056"/>
    <w:rsid w:val="00C66250"/>
    <w:rsid w:val="00C66335"/>
    <w:rsid w:val="00C747FB"/>
    <w:rsid w:val="00C82ED0"/>
    <w:rsid w:val="00C852E9"/>
    <w:rsid w:val="00C9053B"/>
    <w:rsid w:val="00C92736"/>
    <w:rsid w:val="00C95950"/>
    <w:rsid w:val="00C95ED0"/>
    <w:rsid w:val="00C97B8E"/>
    <w:rsid w:val="00CA6C87"/>
    <w:rsid w:val="00CA79C3"/>
    <w:rsid w:val="00CB40A3"/>
    <w:rsid w:val="00CB54DB"/>
    <w:rsid w:val="00CB59D7"/>
    <w:rsid w:val="00CC4D7B"/>
    <w:rsid w:val="00CC4D9D"/>
    <w:rsid w:val="00CC5F91"/>
    <w:rsid w:val="00CC7293"/>
    <w:rsid w:val="00CC7658"/>
    <w:rsid w:val="00CC7671"/>
    <w:rsid w:val="00CD17AD"/>
    <w:rsid w:val="00CD3897"/>
    <w:rsid w:val="00CD405C"/>
    <w:rsid w:val="00CD4D6B"/>
    <w:rsid w:val="00CD5690"/>
    <w:rsid w:val="00CD7BA3"/>
    <w:rsid w:val="00CD7D7E"/>
    <w:rsid w:val="00CF192D"/>
    <w:rsid w:val="00CF2EC0"/>
    <w:rsid w:val="00CF348D"/>
    <w:rsid w:val="00CF5634"/>
    <w:rsid w:val="00D001C9"/>
    <w:rsid w:val="00D02B16"/>
    <w:rsid w:val="00D0322B"/>
    <w:rsid w:val="00D05200"/>
    <w:rsid w:val="00D05B2D"/>
    <w:rsid w:val="00D0675C"/>
    <w:rsid w:val="00D07032"/>
    <w:rsid w:val="00D10200"/>
    <w:rsid w:val="00D116BC"/>
    <w:rsid w:val="00D130AD"/>
    <w:rsid w:val="00D1595A"/>
    <w:rsid w:val="00D16056"/>
    <w:rsid w:val="00D16C4F"/>
    <w:rsid w:val="00D207AF"/>
    <w:rsid w:val="00D210A1"/>
    <w:rsid w:val="00D24F82"/>
    <w:rsid w:val="00D32ACB"/>
    <w:rsid w:val="00D33AC7"/>
    <w:rsid w:val="00D40ACB"/>
    <w:rsid w:val="00D44A77"/>
    <w:rsid w:val="00D4566E"/>
    <w:rsid w:val="00D47B55"/>
    <w:rsid w:val="00D50473"/>
    <w:rsid w:val="00D557B7"/>
    <w:rsid w:val="00D558DB"/>
    <w:rsid w:val="00D56326"/>
    <w:rsid w:val="00D64538"/>
    <w:rsid w:val="00D64BD2"/>
    <w:rsid w:val="00D75962"/>
    <w:rsid w:val="00D7614A"/>
    <w:rsid w:val="00D775B9"/>
    <w:rsid w:val="00D81B3A"/>
    <w:rsid w:val="00D82E05"/>
    <w:rsid w:val="00D83E89"/>
    <w:rsid w:val="00D851EB"/>
    <w:rsid w:val="00D90995"/>
    <w:rsid w:val="00D928AC"/>
    <w:rsid w:val="00D9433F"/>
    <w:rsid w:val="00D96828"/>
    <w:rsid w:val="00DA1FCB"/>
    <w:rsid w:val="00DA6FA5"/>
    <w:rsid w:val="00DB366C"/>
    <w:rsid w:val="00DC5520"/>
    <w:rsid w:val="00DC60E6"/>
    <w:rsid w:val="00DC6A6E"/>
    <w:rsid w:val="00DC7213"/>
    <w:rsid w:val="00DD0438"/>
    <w:rsid w:val="00DD060E"/>
    <w:rsid w:val="00DE2EA4"/>
    <w:rsid w:val="00DE3E17"/>
    <w:rsid w:val="00DF27C9"/>
    <w:rsid w:val="00DF2FBC"/>
    <w:rsid w:val="00DF41CA"/>
    <w:rsid w:val="00DF4E29"/>
    <w:rsid w:val="00E049E4"/>
    <w:rsid w:val="00E053B1"/>
    <w:rsid w:val="00E069C0"/>
    <w:rsid w:val="00E07727"/>
    <w:rsid w:val="00E11082"/>
    <w:rsid w:val="00E152C6"/>
    <w:rsid w:val="00E17888"/>
    <w:rsid w:val="00E21D95"/>
    <w:rsid w:val="00E23C1B"/>
    <w:rsid w:val="00E25F54"/>
    <w:rsid w:val="00E33033"/>
    <w:rsid w:val="00E35768"/>
    <w:rsid w:val="00E35BCE"/>
    <w:rsid w:val="00E40080"/>
    <w:rsid w:val="00E47386"/>
    <w:rsid w:val="00E52260"/>
    <w:rsid w:val="00E53A2A"/>
    <w:rsid w:val="00E544B8"/>
    <w:rsid w:val="00E6096C"/>
    <w:rsid w:val="00E641CF"/>
    <w:rsid w:val="00E66B5D"/>
    <w:rsid w:val="00E71F21"/>
    <w:rsid w:val="00E74C50"/>
    <w:rsid w:val="00E808DC"/>
    <w:rsid w:val="00E80C0E"/>
    <w:rsid w:val="00E819EA"/>
    <w:rsid w:val="00E8363C"/>
    <w:rsid w:val="00E91E44"/>
    <w:rsid w:val="00E93754"/>
    <w:rsid w:val="00EA7808"/>
    <w:rsid w:val="00EB0F03"/>
    <w:rsid w:val="00EB31BC"/>
    <w:rsid w:val="00EB399B"/>
    <w:rsid w:val="00EB6CE2"/>
    <w:rsid w:val="00EC555D"/>
    <w:rsid w:val="00EC5996"/>
    <w:rsid w:val="00EC6216"/>
    <w:rsid w:val="00EC6233"/>
    <w:rsid w:val="00EC6356"/>
    <w:rsid w:val="00EC7CC1"/>
    <w:rsid w:val="00ED11A4"/>
    <w:rsid w:val="00ED5664"/>
    <w:rsid w:val="00EE1463"/>
    <w:rsid w:val="00EE19AC"/>
    <w:rsid w:val="00EE3A27"/>
    <w:rsid w:val="00EE4DC4"/>
    <w:rsid w:val="00EF72CB"/>
    <w:rsid w:val="00F0121E"/>
    <w:rsid w:val="00F04AA1"/>
    <w:rsid w:val="00F112AA"/>
    <w:rsid w:val="00F15325"/>
    <w:rsid w:val="00F15746"/>
    <w:rsid w:val="00F2063B"/>
    <w:rsid w:val="00F20DA4"/>
    <w:rsid w:val="00F21F76"/>
    <w:rsid w:val="00F2531D"/>
    <w:rsid w:val="00F25450"/>
    <w:rsid w:val="00F33AAA"/>
    <w:rsid w:val="00F362FE"/>
    <w:rsid w:val="00F40AF4"/>
    <w:rsid w:val="00F4135F"/>
    <w:rsid w:val="00F429D0"/>
    <w:rsid w:val="00F42FC3"/>
    <w:rsid w:val="00F434CF"/>
    <w:rsid w:val="00F4367B"/>
    <w:rsid w:val="00F44428"/>
    <w:rsid w:val="00F53986"/>
    <w:rsid w:val="00F55D31"/>
    <w:rsid w:val="00F561F2"/>
    <w:rsid w:val="00F64164"/>
    <w:rsid w:val="00F657FA"/>
    <w:rsid w:val="00F65894"/>
    <w:rsid w:val="00F667BD"/>
    <w:rsid w:val="00F67A13"/>
    <w:rsid w:val="00F67FD6"/>
    <w:rsid w:val="00F71034"/>
    <w:rsid w:val="00F72633"/>
    <w:rsid w:val="00F7279E"/>
    <w:rsid w:val="00F76012"/>
    <w:rsid w:val="00F76DF6"/>
    <w:rsid w:val="00F76E97"/>
    <w:rsid w:val="00F77B09"/>
    <w:rsid w:val="00F80438"/>
    <w:rsid w:val="00F805E2"/>
    <w:rsid w:val="00F82D49"/>
    <w:rsid w:val="00F83293"/>
    <w:rsid w:val="00F8527D"/>
    <w:rsid w:val="00F90BB7"/>
    <w:rsid w:val="00F94F35"/>
    <w:rsid w:val="00F9516F"/>
    <w:rsid w:val="00F96663"/>
    <w:rsid w:val="00F968AE"/>
    <w:rsid w:val="00FA1B64"/>
    <w:rsid w:val="00FA5775"/>
    <w:rsid w:val="00FA7628"/>
    <w:rsid w:val="00FB0A6B"/>
    <w:rsid w:val="00FB3DCA"/>
    <w:rsid w:val="00FB4EC4"/>
    <w:rsid w:val="00FB5043"/>
    <w:rsid w:val="00FB69EA"/>
    <w:rsid w:val="00FB6F17"/>
    <w:rsid w:val="00FC0A35"/>
    <w:rsid w:val="00FC0DAC"/>
    <w:rsid w:val="00FC242B"/>
    <w:rsid w:val="00FC2FCB"/>
    <w:rsid w:val="00FC69DF"/>
    <w:rsid w:val="00FD4870"/>
    <w:rsid w:val="00FD6375"/>
    <w:rsid w:val="00FD7D8E"/>
    <w:rsid w:val="00FE0501"/>
    <w:rsid w:val="00FF166B"/>
    <w:rsid w:val="00FF2CF2"/>
    <w:rsid w:val="00FF622E"/>
    <w:rsid w:val="00FF7315"/>
    <w:rsid w:val="00FF7A04"/>
    <w:rsid w:val="30FA73F6"/>
    <w:rsid w:val="4E0B0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1D3A6"/>
  <w15:docId w15:val="{CD98BE3F-3C4B-4801-B19B-9AC43CC7E1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iPriority="0" w:qFormat="1"/>
    <w:lsdException w:name="footer" w:uiPriority="0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uiPriority="0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  <w:lang w:eastAsia="zh-CN"/>
    </w:rPr>
  </w:style>
  <w:style w:type="paragraph" w:styleId="1">
    <w:name w:val="heading 1"/>
    <w:basedOn w:val="a"/>
    <w:next w:val="a"/>
    <w:link w:val="10"/>
    <w:qFormat/>
    <w:pPr>
      <w:keepNext/>
      <w:keepLines/>
      <w:spacing w:before="340" w:after="330" w:line="576" w:lineRule="auto"/>
      <w:outlineLvl w:val="0"/>
    </w:pPr>
    <w:rPr>
      <w:rFonts w:ascii="Times New Roman" w:eastAsia="宋体" w:hAnsi="Times New Roman" w:cs="Times New Roman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a4"/>
    <w:qFormat/>
    <w:pPr>
      <w:shd w:val="clear" w:color="auto" w:fill="000080"/>
    </w:pPr>
    <w:rPr>
      <w:rFonts w:ascii="Times New Roman" w:eastAsia="宋体" w:hAnsi="Times New Roman" w:cs="Times New Roman"/>
      <w:szCs w:val="24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Web">
    <w:name w:val="Normal (Web)"/>
    <w:basedOn w:val="a"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d">
    <w:name w:val="annotation subject"/>
    <w:basedOn w:val="a5"/>
    <w:next w:val="a5"/>
    <w:link w:val="ae"/>
    <w:uiPriority w:val="99"/>
    <w:semiHidden/>
    <w:unhideWhenUsed/>
    <w:qFormat/>
    <w:rPr>
      <w:b/>
      <w:bCs/>
    </w:rPr>
  </w:style>
  <w:style w:type="character" w:styleId="af">
    <w:name w:val="Hyperlink"/>
    <w:uiPriority w:val="99"/>
    <w:qFormat/>
    <w:rPr>
      <w:color w:val="0000FF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10">
    <w:name w:val="見出し 1 (文字)"/>
    <w:basedOn w:val="a0"/>
    <w:link w:val="1"/>
    <w:qFormat/>
    <w:rPr>
      <w:rFonts w:ascii="Times New Roman" w:eastAsia="宋体" w:hAnsi="Times New Roman" w:cs="Times New Roman"/>
      <w:b/>
      <w:bCs/>
      <w:kern w:val="44"/>
      <w:sz w:val="44"/>
      <w:szCs w:val="44"/>
    </w:rPr>
  </w:style>
  <w:style w:type="character" w:customStyle="1" w:styleId="aa">
    <w:name w:val="フッター (文字)"/>
    <w:link w:val="a9"/>
    <w:qFormat/>
    <w:rPr>
      <w:sz w:val="18"/>
      <w:szCs w:val="18"/>
    </w:rPr>
  </w:style>
  <w:style w:type="character" w:customStyle="1" w:styleId="Char">
    <w:name w:val="正文黑体 Char"/>
    <w:link w:val="af1"/>
    <w:qFormat/>
    <w:rPr>
      <w:rFonts w:ascii="Calibri" w:hAnsi="Calibri"/>
    </w:rPr>
  </w:style>
  <w:style w:type="paragraph" w:customStyle="1" w:styleId="af1">
    <w:name w:val="正文黑体"/>
    <w:basedOn w:val="a"/>
    <w:link w:val="Char"/>
    <w:qFormat/>
    <w:pPr>
      <w:spacing w:beforeLines="50"/>
    </w:pPr>
    <w:rPr>
      <w:rFonts w:ascii="Calibri" w:hAnsi="Calibri"/>
    </w:rPr>
  </w:style>
  <w:style w:type="character" w:customStyle="1" w:styleId="00Char">
    <w:name w:val="样式00 Char"/>
    <w:link w:val="00"/>
    <w:qFormat/>
    <w:rPr>
      <w:rFonts w:ascii="宋体" w:hAnsi="宋体"/>
      <w:szCs w:val="24"/>
    </w:rPr>
  </w:style>
  <w:style w:type="paragraph" w:customStyle="1" w:styleId="00">
    <w:name w:val="样式00"/>
    <w:basedOn w:val="a"/>
    <w:link w:val="00Char"/>
    <w:qFormat/>
    <w:pPr>
      <w:spacing w:beforeLines="50" w:afterLines="50"/>
      <w:ind w:firstLineChars="200" w:firstLine="200"/>
    </w:pPr>
    <w:rPr>
      <w:rFonts w:ascii="宋体" w:hAnsi="宋体"/>
      <w:szCs w:val="24"/>
    </w:rPr>
  </w:style>
  <w:style w:type="character" w:customStyle="1" w:styleId="Char0">
    <w:name w:val="下划线正文 Char"/>
    <w:link w:val="af2"/>
    <w:qFormat/>
    <w:rPr>
      <w:rFonts w:ascii="Calibri" w:hAnsi="Calibri"/>
      <w:u w:val="single"/>
    </w:rPr>
  </w:style>
  <w:style w:type="paragraph" w:customStyle="1" w:styleId="af2">
    <w:name w:val="下划线正文"/>
    <w:basedOn w:val="a"/>
    <w:link w:val="Char0"/>
    <w:qFormat/>
    <w:pPr>
      <w:ind w:firstLineChars="200" w:firstLine="420"/>
    </w:pPr>
    <w:rPr>
      <w:rFonts w:ascii="Calibri" w:hAnsi="Calibri"/>
      <w:u w:val="single"/>
    </w:rPr>
  </w:style>
  <w:style w:type="character" w:customStyle="1" w:styleId="ac">
    <w:name w:val="ヘッダー (文字)"/>
    <w:link w:val="ab"/>
    <w:qFormat/>
    <w:rPr>
      <w:sz w:val="18"/>
      <w:szCs w:val="18"/>
    </w:rPr>
  </w:style>
  <w:style w:type="character" w:customStyle="1" w:styleId="Char1">
    <w:name w:val="页脚 Char1"/>
    <w:basedOn w:val="a0"/>
    <w:uiPriority w:val="99"/>
    <w:semiHidden/>
    <w:qFormat/>
    <w:rPr>
      <w:sz w:val="18"/>
      <w:szCs w:val="18"/>
    </w:rPr>
  </w:style>
  <w:style w:type="character" w:customStyle="1" w:styleId="Char10">
    <w:name w:val="页眉 Char1"/>
    <w:basedOn w:val="a0"/>
    <w:uiPriority w:val="99"/>
    <w:semiHidden/>
    <w:qFormat/>
    <w:rPr>
      <w:sz w:val="18"/>
      <w:szCs w:val="18"/>
    </w:rPr>
  </w:style>
  <w:style w:type="character" w:customStyle="1" w:styleId="a4">
    <w:name w:val="見出しマップ (文字)"/>
    <w:basedOn w:val="a0"/>
    <w:link w:val="a3"/>
    <w:qFormat/>
    <w:rPr>
      <w:rFonts w:ascii="Times New Roman" w:eastAsia="宋体" w:hAnsi="Times New Roman" w:cs="Times New Roman"/>
      <w:szCs w:val="24"/>
      <w:shd w:val="clear" w:color="auto" w:fill="000080"/>
    </w:rPr>
  </w:style>
  <w:style w:type="character" w:customStyle="1" w:styleId="a6">
    <w:name w:val="コメント文字列 (文字)"/>
    <w:basedOn w:val="a0"/>
    <w:link w:val="a5"/>
    <w:uiPriority w:val="99"/>
    <w:semiHidden/>
    <w:qFormat/>
  </w:style>
  <w:style w:type="character" w:customStyle="1" w:styleId="ae">
    <w:name w:val="コメント内容 (文字)"/>
    <w:basedOn w:val="a6"/>
    <w:link w:val="ad"/>
    <w:uiPriority w:val="99"/>
    <w:semiHidden/>
    <w:qFormat/>
    <w:rPr>
      <w:b/>
      <w:bCs/>
    </w:rPr>
  </w:style>
  <w:style w:type="character" w:customStyle="1" w:styleId="a8">
    <w:name w:val="吹き出し (文字)"/>
    <w:basedOn w:val="a0"/>
    <w:link w:val="a7"/>
    <w:uiPriority w:val="99"/>
    <w:semiHidden/>
    <w:qFormat/>
    <w:rPr>
      <w:sz w:val="18"/>
      <w:szCs w:val="18"/>
    </w:rPr>
  </w:style>
  <w:style w:type="paragraph" w:customStyle="1" w:styleId="11">
    <w:name w:val="无间隔1"/>
    <w:qFormat/>
    <w:pPr>
      <w:widowControl w:val="0"/>
      <w:jc w:val="both"/>
    </w:pPr>
    <w:rPr>
      <w:rFonts w:ascii="Times New Roman" w:eastAsia="宋体" w:hAnsi="Times New Roman" w:cs="Times New Roman"/>
      <w:kern w:val="2"/>
      <w:sz w:val="18"/>
      <w:szCs w:val="24"/>
      <w:lang w:eastAsia="zh-CN"/>
    </w:rPr>
  </w:style>
  <w:style w:type="paragraph" w:styleId="af3">
    <w:name w:val="No Spacing"/>
    <w:uiPriority w:val="1"/>
    <w:qFormat/>
    <w:pPr>
      <w:widowControl w:val="0"/>
      <w:jc w:val="both"/>
    </w:pPr>
    <w:rPr>
      <w:rFonts w:ascii="Times New Roman" w:eastAsia="宋体" w:hAnsi="Times New Roman" w:cs="Times New Roman"/>
      <w:kern w:val="2"/>
      <w:sz w:val="21"/>
      <w:szCs w:val="24"/>
      <w:lang w:eastAsia="zh-CN"/>
    </w:rPr>
  </w:style>
  <w:style w:type="character" w:customStyle="1" w:styleId="20">
    <w:name w:val="見出し 2 (文字)"/>
    <w:basedOn w:val="a0"/>
    <w:link w:val="2"/>
    <w:uiPriority w:val="9"/>
    <w:semiHidden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2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customStyle="1" w:styleId="110">
    <w:name w:val="未处理的提及11"/>
    <w:basedOn w:val="a0"/>
    <w:uiPriority w:val="99"/>
    <w:semiHidden/>
    <w:unhideWhenUsed/>
    <w:qFormat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B143BF-484A-48ED-85F7-A53C1DEB6F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7</Words>
  <Characters>217</Characters>
  <Application>Microsoft Office Word</Application>
  <DocSecurity>0</DocSecurity>
  <Lines>1</Lines>
  <Paragraphs>1</Paragraphs>
  <ScaleCrop>false</ScaleCrop>
  <Company>Lenovo</Company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刘立滨</dc:creator>
  <cp:lastModifiedBy>Terry C.</cp:lastModifiedBy>
  <cp:revision>32</cp:revision>
  <dcterms:created xsi:type="dcterms:W3CDTF">2021-12-14T13:46:00Z</dcterms:created>
  <dcterms:modified xsi:type="dcterms:W3CDTF">2024-09-06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2414FA0EB58945129ED48383DD8FF538_13</vt:lpwstr>
  </property>
</Properties>
</file>